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11F78" w14:textId="570A4D07" w:rsidR="00624A55" w:rsidRPr="0042663A" w:rsidRDefault="003134B0" w:rsidP="008F3D35">
      <w:pPr>
        <w:pStyle w:val="Heading1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સંક્રમણ</w:t>
      </w:r>
      <w:r w:rsidRPr="0042663A">
        <w:rPr>
          <w:rFonts w:ascii="Kartika" w:hAnsi="Kartika" w:cs="Kartika"/>
        </w:rPr>
        <w:t xml:space="preserve">: </w:t>
      </w:r>
      <w:r w:rsidRPr="0042663A">
        <w:rPr>
          <w:rFonts w:ascii="Nirmala UI" w:hAnsi="Nirmala UI" w:cs="Nirmala UI"/>
        </w:rPr>
        <w:t>શાળા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કારાત્મ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રૂઆત</w:t>
      </w:r>
      <w:r w:rsidRPr="0042663A">
        <w:rPr>
          <w:rFonts w:ascii="Kartika" w:hAnsi="Kartika" w:cs="Kartika"/>
        </w:rPr>
        <w:t xml:space="preserve"> </w:t>
      </w:r>
    </w:p>
    <w:p w14:paraId="74D0F942" w14:textId="00C5CF78" w:rsidR="00624A55" w:rsidRPr="0042663A" w:rsidRDefault="003134B0" w:rsidP="003134B0">
      <w:pPr>
        <w:pStyle w:val="Intro"/>
        <w:spacing w:before="120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પરિવારો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કા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ંક્રમ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િવેદન</w:t>
      </w:r>
      <w:r w:rsidRPr="0042663A">
        <w:rPr>
          <w:rFonts w:ascii="Kartika" w:hAnsi="Kartika" w:cs="Kartika"/>
        </w:rPr>
        <w:t xml:space="preserve"> (</w:t>
      </w:r>
      <w:r w:rsidRPr="0042663A">
        <w:rPr>
          <w:rFonts w:ascii="Nirmala UI" w:hAnsi="Nirmala UI" w:cs="Nirmala UI"/>
        </w:rPr>
        <w:t>ટ્રાન્ઝિશ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ર્નિંગ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એન્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ડેવલ્પમેન્ટ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્ટેટમેન્ટ</w:t>
      </w:r>
      <w:r w:rsidRPr="0042663A">
        <w:rPr>
          <w:rFonts w:ascii="Kartika" w:hAnsi="Kartika" w:cs="Kartika"/>
        </w:rPr>
        <w:t xml:space="preserve">) </w:t>
      </w:r>
      <w:r w:rsidRPr="0042663A">
        <w:rPr>
          <w:rFonts w:ascii="Nirmala UI" w:hAnsi="Nirmala UI" w:cs="Nirmala UI"/>
        </w:rPr>
        <w:t>ભર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ર્ગદર્શિકા</w:t>
      </w:r>
      <w:r w:rsidRPr="0042663A">
        <w:rPr>
          <w:rFonts w:ascii="Kartika" w:hAnsi="Kartika" w:cs="Kartika"/>
        </w:rPr>
        <w:t xml:space="preserve"> </w:t>
      </w:r>
    </w:p>
    <w:p w14:paraId="0FF761CD" w14:textId="60656DF2" w:rsidR="00624A55" w:rsidRPr="0042663A" w:rsidRDefault="003134B0" w:rsidP="00B373A3">
      <w:pPr>
        <w:pStyle w:val="Heading2"/>
        <w:spacing w:before="120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શાળા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કારાત્મ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રૂઆ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ગત્ય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?</w:t>
      </w:r>
    </w:p>
    <w:p w14:paraId="79B985B8" w14:textId="2EE3276D" w:rsidR="003134B0" w:rsidRPr="0042663A" w:rsidRDefault="003134B0" w:rsidP="00B373A3">
      <w:pPr>
        <w:spacing w:after="240" w:line="240" w:lineRule="atLeast"/>
        <w:rPr>
          <w:rFonts w:ascii="Kartika" w:eastAsia="MS Mincho" w:hAnsi="Kartika" w:cs="Kartika"/>
          <w:szCs w:val="22"/>
        </w:rPr>
      </w:pPr>
      <w:r w:rsidRPr="0042663A">
        <w:rPr>
          <w:rFonts w:ascii="Nirmala UI" w:hAnsi="Nirmala UI" w:cs="Nirmala UI"/>
        </w:rPr>
        <w:t>શાળા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કારાત્મ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રૂઆ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ધુ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ાર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ખ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મંદિર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દલ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એ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વાન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ર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વિષ્ય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ધુ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ખુશીન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ુભવ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ાવ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સકારાત્મ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ંક્રમણ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ગાઉ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ાલ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ુભવો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ધા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લામત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વિશ્વાસપૂર્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ંકળાયેલ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વાન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ુભવ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ાવીને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કાસન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ાતત્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ાળવ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શાળા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કારાત્મ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રૂઆ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ધુ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હનશક્તિવાળ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નાવ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</w:p>
    <w:p w14:paraId="294FE971" w14:textId="029C5794" w:rsidR="00624A55" w:rsidRPr="0042663A" w:rsidRDefault="003134B0" w:rsidP="00B373A3">
      <w:pPr>
        <w:pStyle w:val="Heading2"/>
        <w:spacing w:before="120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ટ્રાન્ઝિશ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ર્નિંગ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એન્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ડેવલ્પમેન્ટ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્ટેટમેન્ટ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?</w:t>
      </w:r>
    </w:p>
    <w:p w14:paraId="44DCB24E" w14:textId="3FD8F135" w:rsidR="003134B0" w:rsidRPr="0042663A" w:rsidRDefault="003134B0" w:rsidP="00D7307A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બાળમંદિર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ેવાઓ</w:t>
      </w:r>
      <w:r w:rsidRPr="0042663A">
        <w:rPr>
          <w:rFonts w:ascii="Kartika" w:hAnsi="Kartika" w:cs="Kartika"/>
        </w:rPr>
        <w:t xml:space="preserve"> (</w:t>
      </w:r>
      <w:r w:rsidRPr="0042663A">
        <w:rPr>
          <w:rFonts w:ascii="Nirmala UI" w:hAnsi="Nirmala UI" w:cs="Nirmala UI"/>
        </w:rPr>
        <w:t>બાળમંદિર</w:t>
      </w:r>
      <w:r w:rsidRPr="0042663A">
        <w:rPr>
          <w:rFonts w:ascii="Kartika" w:hAnsi="Kartika" w:cs="Kartika"/>
        </w:rPr>
        <w:t xml:space="preserve">), </w:t>
      </w:r>
      <w:r w:rsidRPr="0042663A">
        <w:rPr>
          <w:rFonts w:ascii="Nirmala UI" w:hAnsi="Nirmala UI" w:cs="Nirmala UI"/>
        </w:rPr>
        <w:t>શાળાઓ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શાળ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લા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િવાય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ંભાળ</w:t>
      </w:r>
      <w:r w:rsidRPr="0042663A">
        <w:rPr>
          <w:rFonts w:ascii="Kartika" w:hAnsi="Kartika" w:cs="Kartika"/>
        </w:rPr>
        <w:t xml:space="preserve"> (OSHC-</w:t>
      </w:r>
      <w:r w:rsidRPr="0042663A">
        <w:rPr>
          <w:rFonts w:ascii="Nirmala UI" w:hAnsi="Nirmala UI" w:cs="Nirmala UI"/>
        </w:rPr>
        <w:t>ઓએસએચસી</w:t>
      </w:r>
      <w:r w:rsidRPr="0042663A">
        <w:rPr>
          <w:rFonts w:ascii="Kartika" w:hAnsi="Kartika" w:cs="Kartika"/>
        </w:rPr>
        <w:t xml:space="preserve">) </w:t>
      </w:r>
      <w:r w:rsidRPr="0042663A">
        <w:rPr>
          <w:rFonts w:ascii="Nirmala UI" w:hAnsi="Nirmala UI" w:cs="Nirmala UI"/>
        </w:rPr>
        <w:t>સેવાઓ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રિવાર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ેગ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ળી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ો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ુખાકારી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ે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ટ્રાન્ઝિશ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ર્નિંગ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એન્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ડેવલ્પમેન્ટ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્ટેટમેન્ટ</w:t>
      </w:r>
      <w:r w:rsidRPr="0042663A">
        <w:rPr>
          <w:rFonts w:ascii="Kartika" w:hAnsi="Kartika" w:cs="Kartika"/>
        </w:rPr>
        <w:t xml:space="preserve"> (TLDS-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>)</w:t>
      </w:r>
      <w:r w:rsidRPr="0042663A">
        <w:rPr>
          <w:rFonts w:ascii="Nirmala UI" w:hAnsi="Nirmala UI" w:cs="Nirmala UI"/>
        </w:rPr>
        <w:t>ન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ઉપયોગ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ી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ઓ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લ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જ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ે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દ્વ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દરે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ેઓ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એ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ત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થા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્યા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ખ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વ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.</w:t>
      </w:r>
    </w:p>
    <w:p w14:paraId="61B12BA2" w14:textId="047C6A2A" w:rsidR="003134B0" w:rsidRPr="0042663A" w:rsidRDefault="003134B0" w:rsidP="00D7307A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ણ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વિકા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ુખાકા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ષય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ેવાઓ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ઓ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ચ્ચ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લ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રૂચિઓ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ેમ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ૌશલ્ય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્ષમતાઓ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એકરૂપ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રેખ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ૂ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ાડ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ે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્યક્તિગ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ભિગમ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થ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ીખવાડ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ુશળ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યોજનાઓ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ૂચવ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.</w:t>
      </w:r>
    </w:p>
    <w:p w14:paraId="64E3C2C3" w14:textId="334AFF06" w:rsidR="003134B0" w:rsidRPr="0042663A" w:rsidRDefault="003134B0" w:rsidP="00D7307A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એ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ત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થા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્યા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ણ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મજ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ે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ટીએલડીએસ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રહેલ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ફાઉન્ડેશન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કો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ષ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ાણ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યોગ્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ાર્યક્રમો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યોજ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જ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ઓએસએચસી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શ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ો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્ય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મ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યોજ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.</w:t>
      </w:r>
    </w:p>
    <w:p w14:paraId="10B395AC" w14:textId="4D781E5D" w:rsidR="003134B0" w:rsidRPr="0042663A" w:rsidRDefault="003134B0" w:rsidP="00D7307A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ામ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જન્મ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ારીખ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બ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જ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ામ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ંપર્ક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હિત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ેટલી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ંગ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ગત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ર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શ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તેમાં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હા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્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્યવસાયિકોન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ામ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ંપર્ક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ગત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</w:p>
    <w:p w14:paraId="5481B15D" w14:textId="1431B3AC" w:rsidR="003134B0" w:rsidRPr="0042663A" w:rsidRDefault="003134B0" w:rsidP="00B373A3">
      <w:pPr>
        <w:spacing w:after="240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ીએલડીએસ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ફાળ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વ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એ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શાળ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ર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થત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હેલ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ાથ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ળી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વી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શાળ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ંક્રમ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્રવૃત્તિઓમાંથ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એ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.</w:t>
      </w:r>
    </w:p>
    <w:p w14:paraId="497C8094" w14:textId="4ABAE798" w:rsidR="00FD5CEF" w:rsidRPr="0042663A" w:rsidRDefault="005D0767" w:rsidP="005D0767">
      <w:pPr>
        <w:pStyle w:val="Heading2"/>
        <w:spacing w:before="120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lastRenderedPageBreak/>
        <w:t>હ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ેવ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રીત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ેળવું</w:t>
      </w:r>
      <w:r w:rsidRPr="0042663A">
        <w:rPr>
          <w:rFonts w:ascii="Kartika" w:hAnsi="Kartika" w:cs="Kartika"/>
        </w:rPr>
        <w:t>?</w:t>
      </w:r>
    </w:p>
    <w:p w14:paraId="7DFF9D18" w14:textId="572EDBD8" w:rsidR="005D0767" w:rsidRPr="0042663A" w:rsidRDefault="000267D6" w:rsidP="005D0767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ે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ઓનલાઇ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ુલ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િં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શ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ઓનલાઇ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ીએલડીએસ</w:t>
      </w:r>
      <w:r w:rsidR="007273EA">
        <w:rPr>
          <w:rFonts w:ascii="Nirmala UI" w:hAnsi="Nirmala UI" w:cs="Arial" w:hint="cs"/>
          <w:rtl/>
        </w:rPr>
        <w:t xml:space="preserve"> </w:t>
      </w:r>
      <w:r w:rsidRPr="0042663A">
        <w:rPr>
          <w:rFonts w:ascii="Nirmala UI" w:hAnsi="Nirmala UI" w:cs="Nirmala UI"/>
        </w:rPr>
        <w:t>એ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ૂર્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વા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ઉત્તમ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દ્ધત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.</w:t>
      </w:r>
    </w:p>
    <w:p w14:paraId="1CB15492" w14:textId="744F27E0" w:rsidR="00624623" w:rsidRPr="0042663A" w:rsidRDefault="00624623" w:rsidP="00195E6D">
      <w:pPr>
        <w:spacing w:after="240"/>
        <w:rPr>
          <w:rFonts w:ascii="Kartika" w:hAnsi="Kartika" w:cs="Shruti"/>
          <w:cs/>
          <w:lang w:bidi="gu-IN"/>
        </w:rPr>
      </w:pPr>
      <w:r w:rsidRPr="0042663A">
        <w:rPr>
          <w:rFonts w:ascii="Nirmala UI" w:hAnsi="Nirmala UI" w:cs="Nirmala UI"/>
        </w:rPr>
        <w:t>જ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ઓનલાઇ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ૂલન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ઉપયોગ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વ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ો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ે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દલ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ાગળ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ર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એ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કલ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ંગ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ો</w:t>
      </w:r>
      <w:r w:rsidRPr="0042663A">
        <w:rPr>
          <w:rFonts w:ascii="Kartika" w:hAnsi="Kartika" w:cs="Kartika"/>
        </w:rPr>
        <w:t xml:space="preserve">. </w:t>
      </w:r>
    </w:p>
    <w:p w14:paraId="46BDC92E" w14:textId="3B8D13EF" w:rsidR="00B373A3" w:rsidRPr="0042663A" w:rsidRDefault="00B373A3" w:rsidP="00B373A3">
      <w:pPr>
        <w:pStyle w:val="Heading2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ટીએલડીએસન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ય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ાગ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રવાન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?</w:t>
      </w:r>
    </w:p>
    <w:p w14:paraId="0B0CD1B9" w14:textId="2E42866E" w:rsidR="00B373A3" w:rsidRPr="0042663A" w:rsidRDefault="00B373A3" w:rsidP="00B373A3">
      <w:pPr>
        <w:rPr>
          <w:rFonts w:ascii="Kartika" w:hAnsi="Kartika" w:cs="Kartika"/>
        </w:rPr>
      </w:pPr>
      <w:r w:rsidRPr="0042663A">
        <w:rPr>
          <w:rFonts w:ascii="Nirmala UI" w:hAnsi="Nirmala UI" w:cs="Nirmala UI"/>
          <w:i/>
        </w:rPr>
        <w:t>વિભાગ</w:t>
      </w:r>
      <w:r w:rsidRPr="0042663A">
        <w:rPr>
          <w:rFonts w:ascii="Kartika" w:hAnsi="Kartika" w:cs="Kartika"/>
          <w:i/>
        </w:rPr>
        <w:t xml:space="preserve"> 1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  <w:i/>
        </w:rPr>
        <w:t xml:space="preserve"> 1.1 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દ્વ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ર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વ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.</w:t>
      </w:r>
    </w:p>
    <w:p w14:paraId="05D65305" w14:textId="161EE1F1" w:rsidR="00B373A3" w:rsidRPr="0042663A" w:rsidRDefault="00B373A3" w:rsidP="00B373A3">
      <w:pPr>
        <w:rPr>
          <w:rFonts w:ascii="Kartika" w:hAnsi="Kartika" w:cs="Kartika"/>
        </w:rPr>
      </w:pPr>
      <w:r w:rsidRPr="00EC72CE">
        <w:rPr>
          <w:rFonts w:ascii="Nirmala UI" w:hAnsi="Nirmala UI" w:cs="Nirmala UI"/>
          <w:iCs/>
        </w:rPr>
        <w:t>જો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તમારા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બાળકને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વિલંબિત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વિકાસ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અથવા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વિકલાંગતા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હોય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તો</w:t>
      </w:r>
      <w:r w:rsidRPr="00EC72CE">
        <w:rPr>
          <w:rFonts w:ascii="Kartika" w:hAnsi="Kartika" w:cs="Kartika"/>
          <w:iCs/>
        </w:rPr>
        <w:t xml:space="preserve">, </w:t>
      </w:r>
      <w:r w:rsidRPr="00EC72CE">
        <w:rPr>
          <w:rFonts w:ascii="Nirmala UI" w:hAnsi="Nirmala UI" w:cs="Nirmala UI"/>
          <w:iCs/>
        </w:rPr>
        <w:t>તમારા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બાળકનાં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અર્લિ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ચાઇલ્ડહુડ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શિક્ષક</w:t>
      </w:r>
      <w:r w:rsidRPr="00EC72CE">
        <w:rPr>
          <w:rFonts w:ascii="Kartika" w:hAnsi="Kartika" w:cs="Kartika"/>
          <w:iCs/>
        </w:rPr>
        <w:t xml:space="preserve"> </w:t>
      </w:r>
      <w:r w:rsidRPr="00EC72CE">
        <w:rPr>
          <w:rFonts w:ascii="Nirmala UI" w:hAnsi="Nirmala UI" w:cs="Nirmala UI"/>
          <w:iCs/>
        </w:rPr>
        <w:t>દ્વારા</w:t>
      </w:r>
      <w:r w:rsidRPr="0042663A">
        <w:rPr>
          <w:rFonts w:ascii="Kartika" w:hAnsi="Kartika" w:cs="Kartika"/>
          <w:i/>
        </w:rPr>
        <w:t xml:space="preserve"> </w:t>
      </w:r>
      <w:r w:rsidRPr="0042663A">
        <w:rPr>
          <w:rFonts w:ascii="Nirmala UI" w:hAnsi="Nirmala UI" w:cs="Nirmala UI"/>
          <w:i/>
        </w:rPr>
        <w:t>વિભાગ</w:t>
      </w:r>
      <w:r w:rsidRPr="0042663A">
        <w:rPr>
          <w:rFonts w:ascii="Kartika" w:hAnsi="Kartika" w:cs="Kartika"/>
          <w:i/>
        </w:rPr>
        <w:t xml:space="preserve"> 1.2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ર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વ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રહેલ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્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્યાવસાયિ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ાગ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ઉમેર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.</w:t>
      </w:r>
    </w:p>
    <w:p w14:paraId="0A3B8BC2" w14:textId="4031D075" w:rsidR="00B373A3" w:rsidRPr="0042663A" w:rsidRDefault="00B373A3" w:rsidP="00B373A3">
      <w:pPr>
        <w:rPr>
          <w:rFonts w:ascii="Kartika" w:hAnsi="Kartika" w:cs="Kartika"/>
        </w:rPr>
      </w:pPr>
      <w:r w:rsidRPr="0042663A">
        <w:rPr>
          <w:rFonts w:ascii="Nirmala UI" w:hAnsi="Nirmala UI" w:cs="Nirmala UI"/>
          <w:i/>
        </w:rPr>
        <w:t>વિભાગ</w:t>
      </w:r>
      <w:r w:rsidRPr="0042663A">
        <w:rPr>
          <w:rFonts w:ascii="Kartika" w:hAnsi="Kartika" w:cs="Kartika"/>
          <w:i/>
        </w:rPr>
        <w:t xml:space="preserve"> 2: </w:t>
      </w:r>
      <w:r w:rsidRPr="0042663A">
        <w:rPr>
          <w:rFonts w:ascii="Nirmala UI" w:hAnsi="Nirmala UI" w:cs="Nirmala UI"/>
          <w:i/>
        </w:rPr>
        <w:t>બાળક</w:t>
      </w:r>
      <w:r w:rsidR="00740CC4">
        <w:rPr>
          <w:rFonts w:ascii="Nirmala UI" w:hAnsi="Nirmala UI" w:cs="Arial" w:hint="cs"/>
          <w:i/>
          <w:rtl/>
        </w:rPr>
        <w:t>,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ા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રીત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ઓળખત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ુખ્તવય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્યક્તિ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ાથ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ળી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ૂર્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વાન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આ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્યક્ત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થ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>.</w:t>
      </w:r>
    </w:p>
    <w:p w14:paraId="296D5A02" w14:textId="5E581431" w:rsidR="00B373A3" w:rsidRPr="0042663A" w:rsidRDefault="00B373A3" w:rsidP="00B373A3">
      <w:pPr>
        <w:spacing w:after="240"/>
        <w:rPr>
          <w:rFonts w:ascii="Kartika" w:hAnsi="Kartika" w:cs="Kartika"/>
        </w:rPr>
      </w:pPr>
      <w:r w:rsidRPr="0042663A">
        <w:rPr>
          <w:rFonts w:ascii="Nirmala UI" w:hAnsi="Nirmala UI" w:cs="Nirmala UI"/>
          <w:i/>
        </w:rPr>
        <w:t>વિભાગ</w:t>
      </w:r>
      <w:r w:rsidRPr="0042663A">
        <w:rPr>
          <w:rFonts w:ascii="Kartika" w:hAnsi="Kartika" w:cs="Kartika"/>
          <w:i/>
        </w:rPr>
        <w:t xml:space="preserve"> 3: </w:t>
      </w:r>
      <w:r w:rsidRPr="0042663A">
        <w:rPr>
          <w:rFonts w:ascii="Nirmala UI" w:hAnsi="Nirmala UI" w:cs="Nirmala UI"/>
          <w:i/>
        </w:rPr>
        <w:t>પરિવાર</w:t>
      </w:r>
      <w:r w:rsidR="003E43B6">
        <w:rPr>
          <w:rFonts w:ascii="Nirmala UI" w:hAnsi="Nirmala UI" w:cs="Arial" w:hint="cs"/>
          <w:i/>
          <w:rtl/>
        </w:rPr>
        <w:t>,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રવાન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હત્વપૂર્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આ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ાગ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ને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રૂચિઓ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થ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ચાર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શાઓ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શ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ણાવ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રૂપ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થા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્રશ્ન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આ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્રશ્નો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વાબ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વાથ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ઓએસએચસ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્મચારીઓ</w:t>
      </w:r>
      <w:r w:rsidRPr="0042663A">
        <w:rPr>
          <w:rFonts w:ascii="Kartika" w:hAnsi="Kartika" w:cs="Kartika"/>
        </w:rPr>
        <w:t xml:space="preserve"> (</w:t>
      </w:r>
      <w:r w:rsidRPr="0042663A">
        <w:rPr>
          <w:rFonts w:ascii="Nirmala UI" w:hAnsi="Nirmala UI" w:cs="Nirmala UI"/>
        </w:rPr>
        <w:t>જ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ાગુ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ડત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ો</w:t>
      </w:r>
      <w:r w:rsidRPr="0042663A">
        <w:rPr>
          <w:rFonts w:ascii="Kartika" w:hAnsi="Kartika" w:cs="Kartika"/>
        </w:rPr>
        <w:t>)</w:t>
      </w:r>
      <w:r w:rsidRPr="0042663A">
        <w:rPr>
          <w:rFonts w:ascii="Nirmala UI" w:hAnsi="Nirmala UI" w:cs="Nirmala UI"/>
        </w:rPr>
        <w:t>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્રતિક્રિય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મજ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થ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જ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કાસ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ે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શે</w:t>
      </w:r>
      <w:r w:rsidRPr="0042663A">
        <w:rPr>
          <w:rFonts w:ascii="Kartika" w:hAnsi="Kartika" w:cs="Kartika"/>
        </w:rPr>
        <w:t>.</w:t>
      </w:r>
    </w:p>
    <w:p w14:paraId="2D1C3E10" w14:textId="46294131" w:rsidR="00B373A3" w:rsidRPr="0042663A" w:rsidRDefault="00B373A3" w:rsidP="00B373A3">
      <w:pPr>
        <w:pStyle w:val="Heading2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ૂર્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્ય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છ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થશે</w:t>
      </w:r>
      <w:r w:rsidRPr="0042663A">
        <w:rPr>
          <w:rFonts w:ascii="Kartika" w:hAnsi="Kartika" w:cs="Kartika"/>
        </w:rPr>
        <w:t>?</w:t>
      </w:r>
    </w:p>
    <w:p w14:paraId="51A8171E" w14:textId="4C6DB6A9" w:rsidR="00B373A3" w:rsidRPr="0042663A" w:rsidRDefault="00972369" w:rsidP="00B373A3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ૂર્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્ય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છ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એ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રેલ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કલ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શે</w:t>
      </w:r>
      <w:r w:rsidRPr="0042663A">
        <w:rPr>
          <w:rFonts w:ascii="Kartika" w:hAnsi="Kartika" w:cs="Kartika"/>
        </w:rPr>
        <w:t>.</w:t>
      </w:r>
    </w:p>
    <w:p w14:paraId="388BBAEE" w14:textId="5B6C5DE2" w:rsidR="00B373A3" w:rsidRPr="0042663A" w:rsidRDefault="00B373A3" w:rsidP="00B373A3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તમાર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ૂર્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લ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ઓએસએચસ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ેવાને</w:t>
      </w:r>
      <w:r w:rsidRPr="0042663A">
        <w:rPr>
          <w:rFonts w:ascii="Kartika" w:hAnsi="Kartika" w:cs="Kartika"/>
        </w:rPr>
        <w:t xml:space="preserve"> (</w:t>
      </w:r>
      <w:r w:rsidRPr="0042663A">
        <w:rPr>
          <w:rFonts w:ascii="Nirmala UI" w:hAnsi="Nirmala UI" w:cs="Nirmala UI"/>
        </w:rPr>
        <w:t>જ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ાગુ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ડત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ો</w:t>
      </w:r>
      <w:r w:rsidRPr="0042663A">
        <w:rPr>
          <w:rFonts w:ascii="Kartika" w:hAnsi="Kartika" w:cs="Kartika"/>
        </w:rPr>
        <w:t xml:space="preserve">) </w:t>
      </w:r>
      <w:r w:rsidRPr="0042663A">
        <w:rPr>
          <w:rFonts w:ascii="Nirmala UI" w:hAnsi="Nirmala UI" w:cs="Nirmala UI"/>
        </w:rPr>
        <w:t>પ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શે</w:t>
      </w:r>
      <w:r w:rsidRPr="0042663A">
        <w:rPr>
          <w:rFonts w:ascii="Kartika" w:hAnsi="Kartika" w:cs="Kartika"/>
        </w:rPr>
        <w:t>.</w:t>
      </w:r>
    </w:p>
    <w:p w14:paraId="638F1EEA" w14:textId="204A06A9" w:rsidR="00B373A3" w:rsidRPr="0042663A" w:rsidRDefault="00B373A3" w:rsidP="00B373A3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તમાર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શ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શ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ુનિશ્ચિ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વ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ો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માર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ીએલડીએસ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ીજ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કલ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શ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જ્યા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દાખલ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ાવ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દ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્યા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કલ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ો</w:t>
      </w:r>
      <w:r w:rsidRPr="0042663A">
        <w:rPr>
          <w:rFonts w:ascii="Kartika" w:hAnsi="Kartika" w:cs="Kartika"/>
        </w:rPr>
        <w:t>.</w:t>
      </w:r>
    </w:p>
    <w:p w14:paraId="04A1EAC7" w14:textId="003F247B" w:rsidR="00B373A3" w:rsidRPr="0042663A" w:rsidRDefault="00B373A3" w:rsidP="00B373A3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જ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  <w:i/>
        </w:rPr>
        <w:t>વિભાગ</w:t>
      </w:r>
      <w:r w:rsidRPr="0042663A">
        <w:rPr>
          <w:rFonts w:ascii="Kartika" w:hAnsi="Kartika" w:cs="Kartika"/>
          <w:i/>
        </w:rPr>
        <w:t xml:space="preserve"> 3: </w:t>
      </w:r>
      <w:r w:rsidRPr="0042663A">
        <w:rPr>
          <w:rFonts w:ascii="Nirmala UI" w:hAnsi="Nirmala UI" w:cs="Nirmala UI"/>
          <w:i/>
        </w:rPr>
        <w:t>પરિવાર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ૂર્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ણ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કી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ૂર્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લ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ભાગ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ઓએસએચસ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ેવા</w:t>
      </w:r>
      <w:r w:rsidRPr="0042663A">
        <w:rPr>
          <w:rFonts w:ascii="Kartika" w:hAnsi="Kartika" w:cs="Kartika"/>
        </w:rPr>
        <w:t xml:space="preserve"> (</w:t>
      </w:r>
      <w:r w:rsidRPr="0042663A">
        <w:rPr>
          <w:rFonts w:ascii="Nirmala UI" w:hAnsi="Nirmala UI" w:cs="Nirmala UI"/>
        </w:rPr>
        <w:t>જ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ાગુ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ડત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ો</w:t>
      </w:r>
      <w:r w:rsidRPr="0042663A">
        <w:rPr>
          <w:rFonts w:ascii="Kartika" w:hAnsi="Kartika" w:cs="Kartika"/>
        </w:rPr>
        <w:t>)</w:t>
      </w:r>
      <w:r w:rsidRPr="0042663A">
        <w:rPr>
          <w:rFonts w:ascii="Nirmala UI" w:hAnsi="Nirmala UI" w:cs="Nirmala UI"/>
        </w:rPr>
        <w:t>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શ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્યુ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ે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એ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કલ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શે</w:t>
      </w:r>
      <w:r w:rsidRPr="0042663A">
        <w:rPr>
          <w:rFonts w:ascii="Kartika" w:hAnsi="Kartika" w:cs="Kartika"/>
        </w:rPr>
        <w:t>.</w:t>
      </w:r>
    </w:p>
    <w:p w14:paraId="52B879C2" w14:textId="23EE667D" w:rsidR="00B373A3" w:rsidRPr="0042663A" w:rsidRDefault="00B373A3" w:rsidP="00B373A3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સંશોધ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ઓન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્રતિસા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દર્શાવ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ે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આ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ૂ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ાડવાથ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ફળ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ંક્રમણ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ે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ળ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  <w:r w:rsidRPr="0042663A">
        <w:rPr>
          <w:rFonts w:ascii="Nirmala UI" w:hAnsi="Nirmala UI" w:cs="Nirmala UI"/>
        </w:rPr>
        <w:t>જ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ઇચ્છત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હોવ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ે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માર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ાળા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ટીએલડીએસ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પ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વ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ો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કૃપ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ી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તમાર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બાળકન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ર્લિ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ાઇલ્ડહુડ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ાથ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ચર્ચ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શો</w:t>
      </w:r>
      <w:r w:rsidRPr="0042663A">
        <w:rPr>
          <w:rFonts w:ascii="Kartika" w:hAnsi="Kartika" w:cs="Kartika"/>
        </w:rPr>
        <w:t xml:space="preserve">. </w:t>
      </w:r>
    </w:p>
    <w:p w14:paraId="0A23DA6D" w14:textId="51344599" w:rsidR="00B373A3" w:rsidRPr="0042663A" w:rsidRDefault="00B373A3" w:rsidP="00B373A3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lastRenderedPageBreak/>
        <w:t>યોગ્ય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લામ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િક્ટોરિયાન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િક્ષ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ંભાળ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વ્યવસાયિકોને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બાળક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ુખાકા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લામ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ુનિશ્ચિ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વા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રૂર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્ઞાન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અન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ધરાવવા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દદ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ર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. </w:t>
      </w:r>
    </w:p>
    <w:p w14:paraId="1C7F3E00" w14:textId="335AAC5B" w:rsidR="00B373A3" w:rsidRPr="0042663A" w:rsidRDefault="00B373A3" w:rsidP="00B373A3">
      <w:pPr>
        <w:spacing w:after="240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વધુ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</w:t>
      </w:r>
      <w:r w:rsidRPr="0042663A">
        <w:rPr>
          <w:rFonts w:ascii="Kartika" w:hAnsi="Kartika" w:cs="Kartika"/>
        </w:rPr>
        <w:t xml:space="preserve">, </w:t>
      </w:r>
      <w:hyperlink r:id="rId8" w:history="1">
        <w:r w:rsidRPr="0042663A">
          <w:rPr>
            <w:rStyle w:val="Hyperlink"/>
            <w:rFonts w:ascii="Kartika" w:hAnsi="Kartika" w:cs="Kartika"/>
          </w:rPr>
          <w:t>https://www.vic.gov.au/information-sharing-schemes-and-the-maram-framework</w:t>
        </w:r>
      </w:hyperlink>
      <w:r w:rsidRPr="0042663A">
        <w:rPr>
          <w:rFonts w:ascii="Nirmala UI" w:hAnsi="Nirmala UI" w:cs="Nirmala UI"/>
        </w:rPr>
        <w:t>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ુલાકા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ો</w:t>
      </w:r>
      <w:r w:rsidRPr="0042663A">
        <w:rPr>
          <w:rFonts w:ascii="Kartika" w:hAnsi="Kartika" w:cs="Kartika"/>
        </w:rPr>
        <w:t xml:space="preserve"> </w:t>
      </w:r>
    </w:p>
    <w:p w14:paraId="7F1BF294" w14:textId="41D25F44" w:rsidR="00B373A3" w:rsidRPr="0042663A" w:rsidRDefault="00B373A3" w:rsidP="00B373A3">
      <w:pPr>
        <w:pStyle w:val="Heading2"/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વધુ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</w:t>
      </w:r>
    </w:p>
    <w:p w14:paraId="52E0A65D" w14:textId="4816BE84" w:rsidR="00B373A3" w:rsidRPr="0042663A" w:rsidRDefault="00972369" w:rsidP="00B373A3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વધુ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ાણકાર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ટે</w:t>
      </w:r>
      <w:r w:rsidRPr="0042663A">
        <w:rPr>
          <w:rFonts w:ascii="Kartika" w:hAnsi="Kartika" w:cs="Kartika"/>
        </w:rPr>
        <w:t xml:space="preserve">, </w:t>
      </w:r>
      <w:r w:rsidRPr="0042663A">
        <w:rPr>
          <w:rFonts w:ascii="Nirmala UI" w:hAnsi="Nirmala UI" w:cs="Nirmala UI"/>
        </w:rPr>
        <w:t>તમે</w:t>
      </w:r>
      <w:r w:rsidRPr="0042663A">
        <w:rPr>
          <w:rFonts w:ascii="Kartika" w:hAnsi="Kartika" w:cs="Kartika"/>
        </w:rPr>
        <w:t xml:space="preserve"> </w:t>
      </w:r>
      <w:hyperlink r:id="rId9" w:history="1">
        <w:r w:rsidRPr="0042663A">
          <w:rPr>
            <w:rStyle w:val="Hyperlink"/>
            <w:rFonts w:ascii="Kartika" w:hAnsi="Kartika" w:cs="Kartika"/>
          </w:rPr>
          <w:t>www.vic.gov.au/transition-school-resources-families</w:t>
        </w:r>
      </w:hyperlink>
      <w:r w:rsidRPr="0042663A">
        <w:rPr>
          <w:rFonts w:ascii="Kartika" w:hAnsi="Kartika" w:cs="Kartika"/>
        </w:rPr>
        <w:t xml:space="preserve"> </w:t>
      </w:r>
      <w:hyperlink r:id="rId10" w:history="1"/>
      <w:r w:rsidRPr="0042663A">
        <w:rPr>
          <w:rFonts w:ascii="Nirmala UI" w:hAnsi="Nirmala UI" w:cs="Nirmala UI"/>
        </w:rPr>
        <w:t>ન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ુલાકાત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ઇ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શકો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ો</w:t>
      </w:r>
    </w:p>
    <w:p w14:paraId="40B5367F" w14:textId="39520DF3" w:rsidR="00B373A3" w:rsidRPr="0042663A" w:rsidRDefault="00B373A3" w:rsidP="003134B0">
      <w:pPr>
        <w:rPr>
          <w:rFonts w:ascii="Kartika" w:hAnsi="Kartika" w:cs="Kartika"/>
        </w:rPr>
      </w:pPr>
      <w:r w:rsidRPr="0042663A">
        <w:rPr>
          <w:rFonts w:ascii="Nirmala UI" w:hAnsi="Nirmala UI" w:cs="Nirmala UI"/>
        </w:rPr>
        <w:t>એ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જ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લિં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ર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આ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માહિતી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કેટલી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સામુદાયિક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ભાષાઓમાં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પણ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ઉપલ્બ્ધ</w:t>
      </w:r>
      <w:r w:rsidRPr="0042663A">
        <w:rPr>
          <w:rFonts w:ascii="Kartika" w:hAnsi="Kartika" w:cs="Kartika"/>
        </w:rPr>
        <w:t xml:space="preserve"> </w:t>
      </w:r>
      <w:r w:rsidRPr="0042663A">
        <w:rPr>
          <w:rFonts w:ascii="Nirmala UI" w:hAnsi="Nirmala UI" w:cs="Nirmala UI"/>
        </w:rPr>
        <w:t>છે</w:t>
      </w:r>
      <w:r w:rsidRPr="0042663A">
        <w:rPr>
          <w:rFonts w:ascii="Kartika" w:hAnsi="Kartika" w:cs="Kartika"/>
        </w:rPr>
        <w:t xml:space="preserve">: </w:t>
      </w:r>
      <w:hyperlink r:id="rId11" w:history="1">
        <w:r w:rsidRPr="0042663A">
          <w:rPr>
            <w:rStyle w:val="Hyperlink"/>
            <w:rFonts w:ascii="Kartika" w:hAnsi="Kartika" w:cs="Kartika"/>
          </w:rPr>
          <w:t>www.vic.gov.au/transition-school-resources-families</w:t>
        </w:r>
      </w:hyperlink>
      <w:r w:rsidRPr="0042663A">
        <w:rPr>
          <w:rFonts w:ascii="Kartika" w:hAnsi="Kartika" w:cs="Kartika"/>
        </w:rPr>
        <w:t xml:space="preserve"> </w:t>
      </w:r>
    </w:p>
    <w:sectPr w:rsidR="00B373A3" w:rsidRPr="0042663A" w:rsidSect="00B66DF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2155" w:right="1134" w:bottom="1701" w:left="1134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86E0C" w14:textId="77777777" w:rsidR="0052020C" w:rsidRDefault="0052020C" w:rsidP="003967DD">
      <w:pPr>
        <w:spacing w:after="0"/>
      </w:pPr>
      <w:r>
        <w:separator/>
      </w:r>
    </w:p>
  </w:endnote>
  <w:endnote w:type="continuationSeparator" w:id="0">
    <w:p w14:paraId="2C6CBFF5" w14:textId="77777777" w:rsidR="0052020C" w:rsidRDefault="0052020C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D30EB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2A9EE1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18AEB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02CB4BB7" w14:textId="77777777" w:rsidR="00A31926" w:rsidRDefault="00A31926" w:rsidP="00A31926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8810B" w14:textId="77777777" w:rsidR="00544202" w:rsidRDefault="005442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4B45F" w14:textId="77777777" w:rsidR="0052020C" w:rsidRDefault="0052020C" w:rsidP="003967DD">
      <w:pPr>
        <w:spacing w:after="0"/>
      </w:pPr>
      <w:r>
        <w:separator/>
      </w:r>
    </w:p>
  </w:footnote>
  <w:footnote w:type="continuationSeparator" w:id="0">
    <w:p w14:paraId="131AB853" w14:textId="77777777" w:rsidR="0052020C" w:rsidRDefault="0052020C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ED911" w14:textId="77777777" w:rsidR="00544202" w:rsidRDefault="005442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326AF" w14:textId="77777777" w:rsidR="003967DD" w:rsidRDefault="000861D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4B0C8BE" wp14:editId="3D120A26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2" cy="10672109"/>
          <wp:effectExtent l="0" t="0" r="635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2" cy="106721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5965" w14:textId="77777777" w:rsidR="00544202" w:rsidRDefault="005442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7412629">
    <w:abstractNumId w:val="0"/>
  </w:num>
  <w:num w:numId="2" w16cid:durableId="1185246480">
    <w:abstractNumId w:val="1"/>
  </w:num>
  <w:num w:numId="3" w16cid:durableId="993024232">
    <w:abstractNumId w:val="2"/>
  </w:num>
  <w:num w:numId="4" w16cid:durableId="1226798763">
    <w:abstractNumId w:val="3"/>
  </w:num>
  <w:num w:numId="5" w16cid:durableId="886838307">
    <w:abstractNumId w:val="4"/>
  </w:num>
  <w:num w:numId="6" w16cid:durableId="706492137">
    <w:abstractNumId w:val="9"/>
  </w:num>
  <w:num w:numId="7" w16cid:durableId="737095150">
    <w:abstractNumId w:val="5"/>
  </w:num>
  <w:num w:numId="8" w16cid:durableId="2105572251">
    <w:abstractNumId w:val="6"/>
  </w:num>
  <w:num w:numId="9" w16cid:durableId="877548825">
    <w:abstractNumId w:val="7"/>
  </w:num>
  <w:num w:numId="10" w16cid:durableId="317998957">
    <w:abstractNumId w:val="8"/>
  </w:num>
  <w:num w:numId="11" w16cid:durableId="997617884">
    <w:abstractNumId w:val="10"/>
  </w:num>
  <w:num w:numId="12" w16cid:durableId="1389570103">
    <w:abstractNumId w:val="13"/>
  </w:num>
  <w:num w:numId="13" w16cid:durableId="50733331">
    <w:abstractNumId w:val="15"/>
  </w:num>
  <w:num w:numId="14" w16cid:durableId="1147363064">
    <w:abstractNumId w:val="16"/>
  </w:num>
  <w:num w:numId="15" w16cid:durableId="589778531">
    <w:abstractNumId w:val="11"/>
  </w:num>
  <w:num w:numId="16" w16cid:durableId="1490169930">
    <w:abstractNumId w:val="14"/>
  </w:num>
  <w:num w:numId="17" w16cid:durableId="2806973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jIxtjA1NjA1MzdU0lEKTi0uzszPAykwrAUAXJuTiywAAAA="/>
  </w:docVars>
  <w:rsids>
    <w:rsidRoot w:val="003967DD"/>
    <w:rsid w:val="00011F31"/>
    <w:rsid w:val="00013339"/>
    <w:rsid w:val="000256E2"/>
    <w:rsid w:val="000267D6"/>
    <w:rsid w:val="000326BD"/>
    <w:rsid w:val="0005644D"/>
    <w:rsid w:val="0006266B"/>
    <w:rsid w:val="00080DA9"/>
    <w:rsid w:val="000850A7"/>
    <w:rsid w:val="000861DD"/>
    <w:rsid w:val="00090D87"/>
    <w:rsid w:val="00097F7A"/>
    <w:rsid w:val="000A47D4"/>
    <w:rsid w:val="000B1688"/>
    <w:rsid w:val="000C600E"/>
    <w:rsid w:val="00122369"/>
    <w:rsid w:val="00150E0F"/>
    <w:rsid w:val="00157212"/>
    <w:rsid w:val="0016287D"/>
    <w:rsid w:val="00184BC4"/>
    <w:rsid w:val="00195E6D"/>
    <w:rsid w:val="001A43E0"/>
    <w:rsid w:val="001D0D94"/>
    <w:rsid w:val="001D13F9"/>
    <w:rsid w:val="001D1DE4"/>
    <w:rsid w:val="001F39DD"/>
    <w:rsid w:val="002356FA"/>
    <w:rsid w:val="002512BE"/>
    <w:rsid w:val="0027429B"/>
    <w:rsid w:val="00275FB8"/>
    <w:rsid w:val="002A4A96"/>
    <w:rsid w:val="002B573A"/>
    <w:rsid w:val="002C726A"/>
    <w:rsid w:val="002E3BED"/>
    <w:rsid w:val="002F6115"/>
    <w:rsid w:val="00303E24"/>
    <w:rsid w:val="00312720"/>
    <w:rsid w:val="003134B0"/>
    <w:rsid w:val="00333DCC"/>
    <w:rsid w:val="00343AFC"/>
    <w:rsid w:val="0034745C"/>
    <w:rsid w:val="003967DD"/>
    <w:rsid w:val="003A2A4A"/>
    <w:rsid w:val="003A4C39"/>
    <w:rsid w:val="003E43B6"/>
    <w:rsid w:val="003F2436"/>
    <w:rsid w:val="004127A9"/>
    <w:rsid w:val="00414E32"/>
    <w:rsid w:val="0042333B"/>
    <w:rsid w:val="0042663A"/>
    <w:rsid w:val="00455B93"/>
    <w:rsid w:val="004612AD"/>
    <w:rsid w:val="004B1633"/>
    <w:rsid w:val="004B2ED6"/>
    <w:rsid w:val="004C3881"/>
    <w:rsid w:val="004E43D6"/>
    <w:rsid w:val="00500ADA"/>
    <w:rsid w:val="00512BBA"/>
    <w:rsid w:val="0052020C"/>
    <w:rsid w:val="00527E63"/>
    <w:rsid w:val="00544202"/>
    <w:rsid w:val="00554401"/>
    <w:rsid w:val="00555277"/>
    <w:rsid w:val="00567CF0"/>
    <w:rsid w:val="005837FE"/>
    <w:rsid w:val="00584366"/>
    <w:rsid w:val="005A4F12"/>
    <w:rsid w:val="005C1544"/>
    <w:rsid w:val="005C6D8D"/>
    <w:rsid w:val="005D0767"/>
    <w:rsid w:val="005E0713"/>
    <w:rsid w:val="005F52DC"/>
    <w:rsid w:val="00606C98"/>
    <w:rsid w:val="00610298"/>
    <w:rsid w:val="00624623"/>
    <w:rsid w:val="00624A55"/>
    <w:rsid w:val="0065308D"/>
    <w:rsid w:val="006671CE"/>
    <w:rsid w:val="00682FEA"/>
    <w:rsid w:val="00690CEB"/>
    <w:rsid w:val="006A1F8A"/>
    <w:rsid w:val="006A25AC"/>
    <w:rsid w:val="006C45C0"/>
    <w:rsid w:val="006E2376"/>
    <w:rsid w:val="006E2B9A"/>
    <w:rsid w:val="006E2ECB"/>
    <w:rsid w:val="00706119"/>
    <w:rsid w:val="0071011D"/>
    <w:rsid w:val="00710CED"/>
    <w:rsid w:val="007273EA"/>
    <w:rsid w:val="00735566"/>
    <w:rsid w:val="00740CC4"/>
    <w:rsid w:val="0074637B"/>
    <w:rsid w:val="00767573"/>
    <w:rsid w:val="007B556E"/>
    <w:rsid w:val="007D3E38"/>
    <w:rsid w:val="007F5D68"/>
    <w:rsid w:val="00804571"/>
    <w:rsid w:val="008065DA"/>
    <w:rsid w:val="00835FD2"/>
    <w:rsid w:val="008437E3"/>
    <w:rsid w:val="00855DD0"/>
    <w:rsid w:val="0088474D"/>
    <w:rsid w:val="00890680"/>
    <w:rsid w:val="00892E24"/>
    <w:rsid w:val="008A2ECB"/>
    <w:rsid w:val="008B1737"/>
    <w:rsid w:val="008B6878"/>
    <w:rsid w:val="008D15D4"/>
    <w:rsid w:val="008E2AFE"/>
    <w:rsid w:val="008F3D35"/>
    <w:rsid w:val="0090341A"/>
    <w:rsid w:val="00925422"/>
    <w:rsid w:val="00950397"/>
    <w:rsid w:val="00952690"/>
    <w:rsid w:val="00972369"/>
    <w:rsid w:val="00983977"/>
    <w:rsid w:val="00993A32"/>
    <w:rsid w:val="009A3B93"/>
    <w:rsid w:val="009B048F"/>
    <w:rsid w:val="009F6A77"/>
    <w:rsid w:val="00A31926"/>
    <w:rsid w:val="00A710DF"/>
    <w:rsid w:val="00AC004D"/>
    <w:rsid w:val="00AF684C"/>
    <w:rsid w:val="00B21562"/>
    <w:rsid w:val="00B373A3"/>
    <w:rsid w:val="00B577E2"/>
    <w:rsid w:val="00B66DF6"/>
    <w:rsid w:val="00BD5F6F"/>
    <w:rsid w:val="00C039BF"/>
    <w:rsid w:val="00C06408"/>
    <w:rsid w:val="00C3187E"/>
    <w:rsid w:val="00C539BB"/>
    <w:rsid w:val="00C72506"/>
    <w:rsid w:val="00C975F7"/>
    <w:rsid w:val="00CC112D"/>
    <w:rsid w:val="00CC5AA8"/>
    <w:rsid w:val="00CD5993"/>
    <w:rsid w:val="00CD5D2B"/>
    <w:rsid w:val="00CF2D16"/>
    <w:rsid w:val="00D14311"/>
    <w:rsid w:val="00D82ACF"/>
    <w:rsid w:val="00D9777A"/>
    <w:rsid w:val="00DC15C0"/>
    <w:rsid w:val="00DC4D0D"/>
    <w:rsid w:val="00E24259"/>
    <w:rsid w:val="00E34263"/>
    <w:rsid w:val="00E34721"/>
    <w:rsid w:val="00E4317E"/>
    <w:rsid w:val="00E5030B"/>
    <w:rsid w:val="00E50FF0"/>
    <w:rsid w:val="00E56210"/>
    <w:rsid w:val="00E64758"/>
    <w:rsid w:val="00E75D26"/>
    <w:rsid w:val="00E77EB9"/>
    <w:rsid w:val="00EB4742"/>
    <w:rsid w:val="00EC72CE"/>
    <w:rsid w:val="00F05099"/>
    <w:rsid w:val="00F44B8C"/>
    <w:rsid w:val="00F5271F"/>
    <w:rsid w:val="00F52D9F"/>
    <w:rsid w:val="00F54E7C"/>
    <w:rsid w:val="00F61767"/>
    <w:rsid w:val="00F94715"/>
    <w:rsid w:val="00F95A87"/>
    <w:rsid w:val="00FC5279"/>
    <w:rsid w:val="00FD5CEF"/>
    <w:rsid w:val="00FF4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29EEF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gu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3D35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86189C" w:themeColor="accent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5566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90DE" w:themeColor="accent3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3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86189C" w:themeColor="accent2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8F3D35"/>
    <w:rPr>
      <w:rFonts w:asciiTheme="majorHAnsi" w:eastAsiaTheme="majorEastAsia" w:hAnsiTheme="majorHAnsi" w:cs="Times New Roman (Headings CS)"/>
      <w:b/>
      <w:color w:val="86189C" w:themeColor="accent2"/>
      <w:sz w:val="48"/>
      <w:szCs w:val="32"/>
    </w:rPr>
  </w:style>
  <w:style w:type="paragraph" w:customStyle="1" w:styleId="Intro">
    <w:name w:val="Intro"/>
    <w:basedOn w:val="Normal"/>
    <w:qFormat/>
    <w:rsid w:val="00735566"/>
    <w:pPr>
      <w:pBdr>
        <w:top w:val="single" w:sz="4" w:space="1" w:color="86189C" w:themeColor="accent2"/>
      </w:pBdr>
    </w:pPr>
    <w:rPr>
      <w:b/>
      <w:color w:val="86189C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35566"/>
    <w:rPr>
      <w:rFonts w:asciiTheme="majorHAnsi" w:eastAsiaTheme="majorEastAsia" w:hAnsiTheme="majorHAnsi" w:cs="Times New Roman (Headings CS)"/>
      <w:b/>
      <w:color w:val="0090DE" w:themeColor="accent3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43E0"/>
    <w:rPr>
      <w:rFonts w:asciiTheme="majorHAnsi" w:eastAsiaTheme="majorEastAsia" w:hAnsiTheme="majorHAnsi" w:cstheme="majorBidi"/>
      <w:b/>
      <w:color w:val="86189C" w:themeColor="accent2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86189C" w:themeFill="accent2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gu-IN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86189C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86189C" w:themeColor="accent2"/>
        <w:bottom w:val="single" w:sz="4" w:space="10" w:color="86189C" w:themeColor="accent2"/>
      </w:pBdr>
      <w:spacing w:before="360" w:after="360"/>
    </w:pPr>
    <w:rPr>
      <w:b/>
      <w:iCs/>
      <w:color w:val="86189C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86189C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paragraph" w:styleId="Revision">
    <w:name w:val="Revision"/>
    <w:hidden/>
    <w:uiPriority w:val="99"/>
    <w:semiHidden/>
    <w:rsid w:val="00993A32"/>
    <w:rPr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C6D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6D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6D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D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D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c.gov.au/information-sharing-schemes-and-the-maram-framewor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vic.gov.au/transition-school-resources-familie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vic.gov.au/moving-primary-schoo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vic.gov.au/transition-school-resources-families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d State - ECE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BC95C8"/>
      </a:accent1>
      <a:accent2>
        <a:srgbClr val="86189C"/>
      </a:accent2>
      <a:accent3>
        <a:srgbClr val="0090DE"/>
      </a:accent3>
      <a:accent4>
        <a:srgbClr val="78BD20"/>
      </a:accent4>
      <a:accent5>
        <a:srgbClr val="FF9D1A"/>
      </a:accent5>
      <a:accent6>
        <a:srgbClr val="BC95C8"/>
      </a:accent6>
      <a:hlink>
        <a:srgbClr val="0090DE"/>
      </a:hlink>
      <a:folHlink>
        <a:srgbClr val="86189C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CE91ED-A6F3-467B-870C-0F6695873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9</Words>
  <Characters>410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31T07:19:00Z</dcterms:created>
  <dcterms:modified xsi:type="dcterms:W3CDTF">2023-09-17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4978f3df955d700926ed842022a8121450beb19eaf8331765a73a60b2db757</vt:lpwstr>
  </property>
</Properties>
</file>